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ั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วันนี้เราจะมาทดสอบ Device กันครับ ทำไมไม่มีข้อความออกเมื่อกี้มาแล้วครับ Levi’s รีบอร์น The Voice อะไรวะ สวัสดีครับ โซโลเท่ๆ ครับผม สวัสดีครับ เริ่มจากการพูดคำว่าสวัสดีครับ ครับผม มาแบบนี้ จะเอาตอนไหน คุณจะเทาไหมครับ คุณจะไม่เอาใช่ไหม มีสลิมมาใช่ไหม ลบออกไปหรอ แต่เหมือนเวลาเราพูดมันจะออกมาเร็วกว่าเพราะมันเอาไปตีมาแสดงด้วย ไม่ใช่ ไม่ได้ใช้ทั้ง ดีแล้วก็ เวลา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ัองทดสอบ Revoice</dc:title>
  <dc:creator/>
  <cp:keywords/>
  <dcterms:created xsi:type="dcterms:W3CDTF">2025-03-06T05:52:22Z</dcterms:created>
  <dcterms:modified xsi:type="dcterms:W3CDTF">2025-03-06T05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ีนาคม 2568 เวลา 08.57 น.</vt:lpwstr>
  </property>
  <property fmtid="{D5CDD505-2E9C-101B-9397-08002B2CF9AE}" pid="3" name="subtitle">
    <vt:lpwstr/>
  </property>
</Properties>
</file>